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0000001" w14:textId="5981328C" w:rsidR="00442190" w:rsidRPr="006676E1" w:rsidRDefault="0038710C" w:rsidP="006676E1">
      <w:r>
        <w:t>V</w:t>
      </w:r>
      <w:r w:rsidR="00054725" w:rsidRPr="006676E1">
        <w:t>ampire wing lift.page.new beauty.mz</w:t>
      </w:r>
    </w:p>
    <w:p w14:paraId="00000002" w14:textId="77777777" w:rsidR="00442190" w:rsidRPr="006676E1" w:rsidRDefault="00054725" w:rsidP="006676E1">
      <w:r w:rsidRPr="006676E1">
        <w:t>kw: vaginal rejuvenation</w:t>
      </w:r>
    </w:p>
    <w:p w14:paraId="00000003" w14:textId="77777777" w:rsidR="00442190" w:rsidRPr="006676E1" w:rsidRDefault="00054725" w:rsidP="006676E1">
      <w:r w:rsidRPr="006676E1">
        <w:t>/vaginal rejuvenation vampire wing lift</w:t>
      </w:r>
    </w:p>
    <w:p w14:paraId="00000004" w14:textId="30D00024" w:rsidR="00442190" w:rsidRPr="006676E1" w:rsidRDefault="00054725" w:rsidP="006676E1">
      <w:r w:rsidRPr="006676E1">
        <w:t xml:space="preserve">META: </w:t>
      </w:r>
      <w:r w:rsidRPr="006676E1">
        <w:t>Vaginal Rejuvenation with a Vampire Wing Lift</w:t>
      </w:r>
      <w:r>
        <w:t xml:space="preserve"> </w:t>
      </w:r>
      <w:r w:rsidRPr="006676E1">
        <w:t>restores the tone, texture, and shape of the labia, creating a smooth, youthful, and tightened appearance.</w:t>
      </w:r>
    </w:p>
    <w:p w14:paraId="00000005" w14:textId="77777777" w:rsidR="00442190" w:rsidRPr="006676E1" w:rsidRDefault="00442190" w:rsidP="006676E1"/>
    <w:p w14:paraId="00000006" w14:textId="77777777" w:rsidR="00442190" w:rsidRPr="006676E1" w:rsidRDefault="00054725" w:rsidP="006676E1">
      <w:r w:rsidRPr="006676E1">
        <w:t>Vaginal Rejuvenation with a Vampire Wing Lift</w:t>
      </w:r>
    </w:p>
    <w:p w14:paraId="00000007" w14:textId="77777777" w:rsidR="00442190" w:rsidRPr="006676E1" w:rsidRDefault="00442190" w:rsidP="006676E1"/>
    <w:p w14:paraId="00000008" w14:textId="7C3DDF52" w:rsidR="00442190" w:rsidRPr="006676E1" w:rsidRDefault="00054725" w:rsidP="006676E1">
      <w:r w:rsidRPr="006676E1">
        <w:t>Vaginal rejuvenation with the Vampire Wing Lift stimulates your body's own healing mechanisms to rejuvenate the appearance of the labia, also known as the wings</w:t>
      </w:r>
      <w:r w:rsidRPr="006676E1">
        <w:t xml:space="preserve"> of the vagina. The Vampire Wing lift combines two popular cosmetic injections: Hyaluronic Acid</w:t>
      </w:r>
      <w:r w:rsidRPr="006676E1">
        <w:t xml:space="preserve"> fillers (such as </w:t>
      </w:r>
      <w:r w:rsidR="0038710C" w:rsidRPr="006676E1">
        <w:t>Juvéderm</w:t>
      </w:r>
      <w:r w:rsidRPr="006676E1">
        <w:t xml:space="preserve">) and Platelet Rich Plasma (PRP).  This powerful combination regenerates the vaginal tissue to lift and reshape the labia, restoring a youthful appearance to a woman's intimate area.  </w:t>
      </w:r>
    </w:p>
    <w:p w14:paraId="00000009" w14:textId="77777777" w:rsidR="00442190" w:rsidRPr="006676E1" w:rsidRDefault="00442190" w:rsidP="006676E1"/>
    <w:p w14:paraId="0000000A" w14:textId="77777777" w:rsidR="00442190" w:rsidRPr="006676E1" w:rsidRDefault="00054725" w:rsidP="006676E1">
      <w:r w:rsidRPr="006676E1">
        <w:t>BENEFITS OF A VAMPIRE WING LIFT</w:t>
      </w:r>
    </w:p>
    <w:p w14:paraId="0000000B" w14:textId="77777777" w:rsidR="00442190" w:rsidRPr="006676E1" w:rsidRDefault="00442190" w:rsidP="006676E1"/>
    <w:p w14:paraId="0000000C" w14:textId="77777777" w:rsidR="00442190" w:rsidRPr="006676E1" w:rsidRDefault="00054725" w:rsidP="006676E1">
      <w:r w:rsidRPr="006676E1">
        <w:t>Scientifica</w:t>
      </w:r>
      <w:r w:rsidRPr="006676E1">
        <w:t>lly proven</w:t>
      </w:r>
    </w:p>
    <w:p w14:paraId="0000000D" w14:textId="77777777" w:rsidR="00442190" w:rsidRPr="006676E1" w:rsidRDefault="00054725" w:rsidP="006676E1">
      <w:r w:rsidRPr="006676E1">
        <w:t>Rejuvenates tissues naturally</w:t>
      </w:r>
    </w:p>
    <w:p w14:paraId="0000000E" w14:textId="5032917F" w:rsidR="00442190" w:rsidRPr="006676E1" w:rsidRDefault="0038710C" w:rsidP="006676E1">
      <w:r>
        <w:t>A n</w:t>
      </w:r>
      <w:r w:rsidR="00054725" w:rsidRPr="006676E1">
        <w:t>on-surgical alternative to a labiaplasty</w:t>
      </w:r>
    </w:p>
    <w:p w14:paraId="0000000F" w14:textId="77777777" w:rsidR="00442190" w:rsidRPr="006676E1" w:rsidRDefault="00054725" w:rsidP="006676E1">
      <w:r w:rsidRPr="006676E1">
        <w:t>30-minute office procedure</w:t>
      </w:r>
    </w:p>
    <w:p w14:paraId="00000010" w14:textId="77777777" w:rsidR="00442190" w:rsidRPr="006676E1" w:rsidRDefault="00054725" w:rsidP="006676E1">
      <w:r w:rsidRPr="006676E1">
        <w:t>No pain or downtime</w:t>
      </w:r>
    </w:p>
    <w:p w14:paraId="00000011" w14:textId="77777777" w:rsidR="00442190" w:rsidRPr="006676E1" w:rsidRDefault="00054725" w:rsidP="006676E1">
      <w:r w:rsidRPr="006676E1">
        <w:t>Plump and volumize labia</w:t>
      </w:r>
    </w:p>
    <w:p w14:paraId="00000012" w14:textId="77777777" w:rsidR="00442190" w:rsidRPr="006676E1" w:rsidRDefault="00054725" w:rsidP="006676E1">
      <w:r w:rsidRPr="006676E1">
        <w:t>Smooth texture and even tone</w:t>
      </w:r>
    </w:p>
    <w:p w14:paraId="00000013" w14:textId="77777777" w:rsidR="00442190" w:rsidRPr="006676E1" w:rsidRDefault="00054725" w:rsidP="006676E1">
      <w:r w:rsidRPr="006676E1">
        <w:t>Lift labia back into a youthful position</w:t>
      </w:r>
    </w:p>
    <w:p w14:paraId="00000014" w14:textId="77777777" w:rsidR="00442190" w:rsidRPr="006676E1" w:rsidRDefault="00442190" w:rsidP="006676E1"/>
    <w:p w14:paraId="00000016" w14:textId="77777777" w:rsidR="00442190" w:rsidRPr="006676E1" w:rsidRDefault="00054725" w:rsidP="006676E1">
      <w:r w:rsidRPr="006676E1">
        <w:t>HOW DOES THE VAMPIRE WING LIF</w:t>
      </w:r>
      <w:r w:rsidRPr="006676E1">
        <w:t>T WORK?</w:t>
      </w:r>
    </w:p>
    <w:p w14:paraId="00000017" w14:textId="77777777" w:rsidR="00442190" w:rsidRPr="006676E1" w:rsidRDefault="00442190" w:rsidP="006676E1"/>
    <w:p w14:paraId="00000018" w14:textId="77777777" w:rsidR="00442190" w:rsidRPr="006676E1" w:rsidRDefault="00054725" w:rsidP="006676E1">
      <w:r w:rsidRPr="006676E1">
        <w:t xml:space="preserve">Vaginal rejuvenation using the Vampire Wing Lift combines Platelet Rich Plasma with soft tissue fillers consisting of Hyaluronic Acid. </w:t>
      </w:r>
    </w:p>
    <w:p w14:paraId="00000019" w14:textId="77777777" w:rsidR="00442190" w:rsidRPr="006676E1" w:rsidRDefault="00442190" w:rsidP="006676E1"/>
    <w:p w14:paraId="0000001A" w14:textId="4A8FBAE3" w:rsidR="00442190" w:rsidRPr="006676E1" w:rsidRDefault="00054725" w:rsidP="006676E1">
      <w:r w:rsidRPr="006676E1">
        <w:rPr>
          <w:b/>
          <w:bCs/>
        </w:rPr>
        <w:t>What is Platelet Rich Plasma?</w:t>
      </w:r>
      <w:r w:rsidRPr="006676E1">
        <w:t xml:space="preserve"> </w:t>
      </w:r>
      <w:r w:rsidRPr="006676E1">
        <w:t>Platelet Rich Plasma, commonly shortened to PRP, refers to a sample of the patie</w:t>
      </w:r>
      <w:r w:rsidRPr="006676E1">
        <w:t>nt's blood that has been processed to isolate the plasma, which is rich in growth factors, stem cells, and other healing proteins. When injected into tissue, the PRP goes to work, utilizing its valuable properties to rejuvenate the tissue. When u</w:t>
      </w:r>
      <w:r w:rsidR="0038710C">
        <w:t>s</w:t>
      </w:r>
      <w:r w:rsidRPr="006676E1">
        <w:t>ed in</w:t>
      </w:r>
      <w:r w:rsidRPr="006676E1">
        <w:t xml:space="preserve"> the Vampire Wing Lift, PRP helps regenerate the </w:t>
      </w:r>
      <w:r w:rsidR="0038710C">
        <w:t>labia tissues</w:t>
      </w:r>
      <w:r w:rsidRPr="006676E1">
        <w:t xml:space="preserve"> by creating new collagen. It also improves appearance by resurfacing the tissue and increasing blood flow to the area.</w:t>
      </w:r>
    </w:p>
    <w:p w14:paraId="0000001B" w14:textId="77777777" w:rsidR="00442190" w:rsidRPr="006676E1" w:rsidRDefault="00442190" w:rsidP="006676E1"/>
    <w:p w14:paraId="0000001C" w14:textId="267CD849" w:rsidR="00442190" w:rsidRPr="006676E1" w:rsidRDefault="00054725" w:rsidP="006676E1">
      <w:r w:rsidRPr="006676E1">
        <w:rPr>
          <w:b/>
          <w:bCs/>
        </w:rPr>
        <w:t>What is Hyaluronic Acid?</w:t>
      </w:r>
      <w:r w:rsidRPr="006676E1">
        <w:t xml:space="preserve"> </w:t>
      </w:r>
      <w:r w:rsidRPr="006676E1">
        <w:t>H</w:t>
      </w:r>
      <w:r w:rsidR="0038710C">
        <w:t>y</w:t>
      </w:r>
      <w:r w:rsidRPr="006676E1">
        <w:t>aluronic acid is a naturally occu</w:t>
      </w:r>
      <w:r w:rsidR="0038710C">
        <w:t>r</w:t>
      </w:r>
      <w:r w:rsidRPr="006676E1">
        <w:t>ring s</w:t>
      </w:r>
      <w:r w:rsidRPr="006676E1">
        <w:t xml:space="preserve">ubstance found in the skin. It is popularly known as the "water molecule" for its ability to </w:t>
      </w:r>
      <w:r w:rsidR="006676E1">
        <w:t>attract and store</w:t>
      </w:r>
      <w:r w:rsidRPr="006676E1">
        <w:t xml:space="preserve"> moisture. Hyaluronic Acid or HA is responsible for keeping our skin hydrated and plump looking. When utilized in a cosmetic setting, HA fillers provide vol</w:t>
      </w:r>
      <w:r w:rsidRPr="006676E1">
        <w:t>ume. During the Vampire Wing Lift, the HA filler is used to plump up the labia.</w:t>
      </w:r>
    </w:p>
    <w:p w14:paraId="05022311" w14:textId="77777777" w:rsidR="0038710C" w:rsidRDefault="0038710C" w:rsidP="006676E1"/>
    <w:p w14:paraId="0000001D" w14:textId="1E823A45" w:rsidR="00442190" w:rsidRPr="006676E1" w:rsidRDefault="002D137E" w:rsidP="006676E1">
      <w:r>
        <w:t>THE TREATMENT</w:t>
      </w:r>
    </w:p>
    <w:p w14:paraId="0000001E" w14:textId="4E4A4B36" w:rsidR="00442190" w:rsidRPr="006676E1" w:rsidRDefault="00054725" w:rsidP="006676E1">
      <w:r w:rsidRPr="006676E1">
        <w:lastRenderedPageBreak/>
        <w:t xml:space="preserve">After processing a sample of your blood, your PRP will be mixed with a HA filler, such as </w:t>
      </w:r>
      <w:r w:rsidR="0038710C" w:rsidRPr="006676E1">
        <w:t>Juvéderm</w:t>
      </w:r>
      <w:r w:rsidRPr="006676E1">
        <w:t xml:space="preserve">. The serum is then injected into the tissue of your labia. The area is numbed </w:t>
      </w:r>
      <w:r w:rsidR="0038710C">
        <w:t>before</w:t>
      </w:r>
      <w:r w:rsidRPr="006676E1">
        <w:t xml:space="preserve"> the injection to ensure your comfort.  </w:t>
      </w:r>
    </w:p>
    <w:p w14:paraId="0000001F" w14:textId="161E73A3" w:rsidR="00442190" w:rsidRDefault="00442190" w:rsidP="006676E1"/>
    <w:p w14:paraId="00000020" w14:textId="77777777" w:rsidR="00442190" w:rsidRPr="006676E1" w:rsidRDefault="00054725" w:rsidP="006676E1">
      <w:r w:rsidRPr="006676E1">
        <w:t>The hyaluronic acid filler wo</w:t>
      </w:r>
      <w:r w:rsidRPr="006676E1">
        <w:t>rks to plump the labia, restoring volume. The PRP helps tighten and smooth the tissue of the labia. In addition, the PRP increases blood flow to the vagina, restoring a healthy pink color to the tissue and reducing the appearance of discoloration. Combinin</w:t>
      </w:r>
      <w:r w:rsidRPr="006676E1">
        <w:t xml:space="preserve">g these two treatments, the Vampire Wing Lift restores the tone, texture, and shape of the labia, creating a smooth, youthful, supple, and tightened appearance. </w:t>
      </w:r>
    </w:p>
    <w:p w14:paraId="00000021" w14:textId="77777777" w:rsidR="00442190" w:rsidRPr="006676E1" w:rsidRDefault="00442190" w:rsidP="006676E1"/>
    <w:p w14:paraId="00000022" w14:textId="77777777" w:rsidR="00442190" w:rsidRPr="006676E1" w:rsidRDefault="00442190" w:rsidP="006676E1"/>
    <w:p w14:paraId="00000023" w14:textId="77777777" w:rsidR="00442190" w:rsidRPr="006676E1" w:rsidRDefault="00054725" w:rsidP="006676E1">
      <w:r w:rsidRPr="006676E1">
        <w:t>VAMPIRE WING LIFT BEFORE AND AFTER</w:t>
      </w:r>
    </w:p>
    <w:p w14:paraId="00000024" w14:textId="77777777" w:rsidR="00442190" w:rsidRPr="006676E1" w:rsidRDefault="00442190" w:rsidP="006676E1"/>
    <w:p w14:paraId="00000025" w14:textId="77777777" w:rsidR="00442190" w:rsidRPr="006676E1" w:rsidRDefault="00054725" w:rsidP="006676E1">
      <w:r w:rsidRPr="006676E1">
        <w:t>The impressive power of the Vampire Wing Lift is evident</w:t>
      </w:r>
      <w:r w:rsidRPr="006676E1">
        <w:t xml:space="preserve"> in vaginal rejuvenation before and after images. As with any cosmetic treatment, results may vary.* Ensure you receive the most optimal outcomes possible by choosing a skilled medical professional to conduct this technique sensitive treatment. </w:t>
      </w:r>
    </w:p>
    <w:p w14:paraId="00000026" w14:textId="77777777" w:rsidR="00442190" w:rsidRPr="006676E1" w:rsidRDefault="00442190" w:rsidP="006676E1"/>
    <w:p w14:paraId="00000027" w14:textId="77777777" w:rsidR="00442190" w:rsidRPr="006676E1" w:rsidRDefault="00054725" w:rsidP="006676E1">
      <w:pPr>
        <w:rPr>
          <w:highlight w:val="yellow"/>
        </w:rPr>
      </w:pPr>
      <w:r w:rsidRPr="006676E1">
        <w:rPr>
          <w:highlight w:val="yellow"/>
        </w:rPr>
        <w:t>INSERT BA</w:t>
      </w:r>
      <w:r w:rsidRPr="006676E1">
        <w:rPr>
          <w:highlight w:val="yellow"/>
        </w:rPr>
        <w:t>S</w:t>
      </w:r>
    </w:p>
    <w:p w14:paraId="00000028" w14:textId="77777777" w:rsidR="00442190" w:rsidRPr="006676E1" w:rsidRDefault="00442190" w:rsidP="006676E1"/>
    <w:p w14:paraId="00000029" w14:textId="77777777" w:rsidR="00442190" w:rsidRPr="006676E1" w:rsidRDefault="00054725" w:rsidP="006676E1">
      <w:r w:rsidRPr="006676E1">
        <w:t>HOW MUCH DOES VAGINAL REJUVENATION COST?</w:t>
      </w:r>
    </w:p>
    <w:p w14:paraId="0000002A" w14:textId="77777777" w:rsidR="00442190" w:rsidRPr="006676E1" w:rsidRDefault="00442190" w:rsidP="006676E1"/>
    <w:p w14:paraId="0000002B" w14:textId="74BF2E1E" w:rsidR="00442190" w:rsidRPr="006676E1" w:rsidRDefault="00054725" w:rsidP="006676E1">
      <w:r w:rsidRPr="006676E1">
        <w:t>Vaginal rejuvenation with the Vampire Wing Lift cost varies per patient. Many factors determine your overall price. These factors are customized while tailoring your treatment plan to your needs and budget. Duri</w:t>
      </w:r>
      <w:r w:rsidRPr="006676E1">
        <w:t xml:space="preserve">ng your consultation </w:t>
      </w:r>
      <w:r w:rsidR="0038710C">
        <w:t>with</w:t>
      </w:r>
      <w:r w:rsidRPr="006676E1">
        <w:t xml:space="preserve"> New Beauty and Wellness, Vampire Wing Lift cost will be discussed in detail. We will also cover financing options and more ways to save on this treatment.</w:t>
      </w:r>
    </w:p>
    <w:p w14:paraId="0000002C" w14:textId="77777777" w:rsidR="00442190" w:rsidRPr="006676E1" w:rsidRDefault="00442190" w:rsidP="006676E1"/>
    <w:p w14:paraId="0000002D" w14:textId="77777777" w:rsidR="00442190" w:rsidRPr="006676E1" w:rsidRDefault="00054725" w:rsidP="006676E1">
      <w:r w:rsidRPr="006676E1">
        <w:t>THE SCIENCE OF THE VAMPIRE WING LIFT</w:t>
      </w:r>
    </w:p>
    <w:p w14:paraId="0000002E" w14:textId="77777777" w:rsidR="00442190" w:rsidRPr="006676E1" w:rsidRDefault="00442190" w:rsidP="006676E1"/>
    <w:p w14:paraId="0000002F" w14:textId="26044A0F" w:rsidR="00442190" w:rsidRPr="002D137E" w:rsidRDefault="00054725" w:rsidP="006676E1">
      <w:pPr>
        <w:rPr>
          <w:b/>
          <w:bCs/>
        </w:rPr>
      </w:pPr>
      <w:r w:rsidRPr="006676E1">
        <w:t>According to a study published in th</w:t>
      </w:r>
      <w:r w:rsidRPr="006676E1">
        <w:t xml:space="preserve">e </w:t>
      </w:r>
      <w:r w:rsidR="0038710C">
        <w:t>J</w:t>
      </w:r>
      <w:r w:rsidRPr="006676E1">
        <w:t xml:space="preserve">ournal of </w:t>
      </w:r>
      <w:r w:rsidRPr="002502EF">
        <w:rPr>
          <w:i/>
          <w:iCs/>
        </w:rPr>
        <w:t>Clinical and experimental reproductive medicine</w:t>
      </w:r>
      <w:r w:rsidRPr="006676E1">
        <w:t>,</w:t>
      </w:r>
      <w:r w:rsidRPr="006676E1">
        <w:t xml:space="preserve"> </w:t>
      </w:r>
      <w:r w:rsidRPr="002D137E">
        <w:rPr>
          <w:b/>
          <w:bCs/>
        </w:rPr>
        <w:t>"Platelets have been found to release around 35 growth factors that promote tissue regrowth, healing, and regeneration."</w:t>
      </w:r>
      <w:r w:rsidRPr="006676E1">
        <w:t xml:space="preserve"> The authors of this study analyzed the clinical data available on PRP for</w:t>
      </w:r>
      <w:r w:rsidRPr="006676E1">
        <w:t xml:space="preserve"> the </w:t>
      </w:r>
      <w:r w:rsidRPr="002D137E">
        <w:rPr>
          <w:b/>
          <w:bCs/>
        </w:rPr>
        <w:t xml:space="preserve">"regeneration of vaginal mucosa, muscles, and skin." </w:t>
      </w:r>
      <w:r w:rsidRPr="002D137E">
        <w:t>They concluded</w:t>
      </w:r>
      <w:r w:rsidRPr="006676E1">
        <w:t xml:space="preserve">,  </w:t>
      </w:r>
      <w:r w:rsidRPr="002D137E">
        <w:rPr>
          <w:b/>
          <w:bCs/>
        </w:rPr>
        <w:t xml:space="preserve">"After PRP injection, vaginal vascularity is increased, with a subsequent dramatic increase in sensitivity. In addition, the skin becomes thicker and firmer, making the vagina look </w:t>
      </w:r>
      <w:r w:rsidRPr="002D137E">
        <w:rPr>
          <w:b/>
          <w:bCs/>
        </w:rPr>
        <w:t>much more youthful."</w:t>
      </w:r>
    </w:p>
    <w:p w14:paraId="00000030" w14:textId="77777777" w:rsidR="00442190" w:rsidRPr="006676E1" w:rsidRDefault="00442190" w:rsidP="006676E1"/>
    <w:p w14:paraId="00000031" w14:textId="77777777" w:rsidR="00442190" w:rsidRPr="006676E1" w:rsidRDefault="00054725" w:rsidP="006676E1">
      <w:r w:rsidRPr="006676E1">
        <w:t>RESULTS</w:t>
      </w:r>
    </w:p>
    <w:p w14:paraId="00000032" w14:textId="77777777" w:rsidR="00442190" w:rsidRPr="006676E1" w:rsidRDefault="00442190" w:rsidP="006676E1"/>
    <w:p w14:paraId="00000033" w14:textId="77777777" w:rsidR="00442190" w:rsidRPr="006676E1" w:rsidRDefault="00054725" w:rsidP="006676E1">
      <w:r w:rsidRPr="006676E1">
        <w:t>Vaginal rejuvenation using the Vampire Wing Lift requires no downtime. However, patients may experience mild redness, swelling, or numbness in the treatment area for a few days following the procedure.</w:t>
      </w:r>
    </w:p>
    <w:p w14:paraId="00000034" w14:textId="77777777" w:rsidR="00442190" w:rsidRPr="006676E1" w:rsidRDefault="00442190" w:rsidP="006676E1"/>
    <w:p w14:paraId="00000035" w14:textId="43D12D2F" w:rsidR="00442190" w:rsidRPr="006676E1" w:rsidRDefault="00054725" w:rsidP="006676E1">
      <w:r w:rsidRPr="006676E1">
        <w:t>As with any cosmetic t</w:t>
      </w:r>
      <w:r w:rsidRPr="006676E1">
        <w:t>reatment, individual experiences may vary.</w:t>
      </w:r>
      <w:r w:rsidR="002502EF">
        <w:t>*</w:t>
      </w:r>
      <w:r w:rsidRPr="006676E1">
        <w:t xml:space="preserve"> However, </w:t>
      </w:r>
      <w:r w:rsidR="0038710C">
        <w:t>most</w:t>
      </w:r>
      <w:r w:rsidRPr="006676E1">
        <w:t xml:space="preserve"> patients </w:t>
      </w:r>
      <w:r w:rsidR="0038710C" w:rsidRPr="006676E1">
        <w:t>notice</w:t>
      </w:r>
      <w:r w:rsidRPr="006676E1">
        <w:t xml:space="preserve"> improvements to the appearance of their labia within two to three months. The rejuvenation should last </w:t>
      </w:r>
      <w:r w:rsidRPr="006676E1">
        <w:lastRenderedPageBreak/>
        <w:t>for one to two years</w:t>
      </w:r>
      <w:r w:rsidR="0038710C">
        <w:t>. At th</w:t>
      </w:r>
      <w:r>
        <w:t>at</w:t>
      </w:r>
      <w:r w:rsidR="0038710C">
        <w:t xml:space="preserve"> time,</w:t>
      </w:r>
      <w:r w:rsidRPr="006676E1">
        <w:t xml:space="preserve"> we invite patients back </w:t>
      </w:r>
      <w:r w:rsidRPr="006676E1">
        <w:t>into New Beauty and Wellness for retreatment.</w:t>
      </w:r>
    </w:p>
    <w:p w14:paraId="00000036" w14:textId="77777777" w:rsidR="00442190" w:rsidRPr="006676E1" w:rsidRDefault="00442190" w:rsidP="006676E1"/>
    <w:p w14:paraId="00000037" w14:textId="77777777" w:rsidR="00442190" w:rsidRPr="006676E1" w:rsidRDefault="00054725" w:rsidP="006676E1">
      <w:r w:rsidRPr="006676E1">
        <w:t>VAGINAL REJUVENATION NEAR ME</w:t>
      </w:r>
    </w:p>
    <w:p w14:paraId="00000038" w14:textId="77777777" w:rsidR="00442190" w:rsidRPr="006676E1" w:rsidRDefault="00442190" w:rsidP="006676E1"/>
    <w:p w14:paraId="00000039" w14:textId="77777777" w:rsidR="00442190" w:rsidRPr="006676E1" w:rsidRDefault="00054725" w:rsidP="006676E1">
      <w:r w:rsidRPr="006676E1">
        <w:t>Restore confidence and intimate well-being with a Vampire Wing Lift from New Beauty and Wellness. Conveniently located in Westport, CT, New Beauty and Wellness is proud to serve t</w:t>
      </w:r>
      <w:r w:rsidRPr="006676E1">
        <w:t xml:space="preserve">he surrounding communities of Fairfield, Weston, Easton, and New Canaan. Schedule your consultation today. Reach out to New Beauty and Wellness online or call 203-883-5112. </w:t>
      </w:r>
    </w:p>
    <w:p w14:paraId="0000003A" w14:textId="77777777" w:rsidR="00442190" w:rsidRPr="006676E1" w:rsidRDefault="00442190" w:rsidP="006676E1"/>
    <w:p w14:paraId="0000003B" w14:textId="77777777" w:rsidR="00442190" w:rsidRPr="006676E1" w:rsidRDefault="00442190" w:rsidP="006676E1"/>
    <w:p w14:paraId="0000003C" w14:textId="77777777" w:rsidR="00442190" w:rsidRPr="006676E1" w:rsidRDefault="00054725" w:rsidP="006676E1">
      <w:r w:rsidRPr="006676E1">
        <w:t>SOURCES</w:t>
      </w:r>
    </w:p>
    <w:p w14:paraId="0000003D" w14:textId="77777777" w:rsidR="00442190" w:rsidRPr="006676E1" w:rsidRDefault="00442190" w:rsidP="006676E1"/>
    <w:p w14:paraId="0000003E" w14:textId="77777777" w:rsidR="00442190" w:rsidRPr="006676E1" w:rsidRDefault="00054725" w:rsidP="006676E1">
      <w:r w:rsidRPr="006676E1">
        <w:t xml:space="preserve">Dawood, A. S., &amp; Salem, H. A. (2018). Current clinical applications of platelet-rich plasma in various gynecological disorders: An appraisal of theory and practice. Clinical and experimental reproductive medicine, 45(2), 67–74. </w:t>
      </w:r>
      <w:hyperlink r:id="rId4">
        <w:r w:rsidRPr="006676E1">
          <w:rPr>
            <w:rStyle w:val="Hyperlink"/>
          </w:rPr>
          <w:t>LINK</w:t>
        </w:r>
      </w:hyperlink>
      <w:r w:rsidRPr="006676E1">
        <w:t>.</w:t>
      </w:r>
    </w:p>
    <w:p w14:paraId="0000003F" w14:textId="77777777" w:rsidR="00442190" w:rsidRPr="006676E1" w:rsidRDefault="00442190" w:rsidP="006676E1"/>
    <w:p w14:paraId="00000040" w14:textId="77777777" w:rsidR="00442190" w:rsidRPr="006676E1" w:rsidRDefault="00054725" w:rsidP="006676E1">
      <w:r w:rsidRPr="006676E1">
        <w:t xml:space="preserve">Kim, S. H., Park, E. S., &amp; Kim, T. H. (2017). Rejuvenation Using Platelet-rich Plasma and Lipofilling for Vaginal Atrophy and Lichen Sclerosus. Journal of menopausal medicine, 23(1), 63–68. </w:t>
      </w:r>
      <w:hyperlink r:id="rId5">
        <w:r w:rsidRPr="006676E1">
          <w:rPr>
            <w:rStyle w:val="Hyperlink"/>
          </w:rPr>
          <w:t>LINK</w:t>
        </w:r>
      </w:hyperlink>
      <w:r w:rsidRPr="006676E1">
        <w:t>.</w:t>
      </w:r>
    </w:p>
    <w:p w14:paraId="00000041" w14:textId="77777777" w:rsidR="00442190" w:rsidRPr="006676E1" w:rsidRDefault="00442190" w:rsidP="006676E1"/>
    <w:p w14:paraId="00000042" w14:textId="77777777" w:rsidR="00442190" w:rsidRPr="006676E1" w:rsidRDefault="00442190" w:rsidP="006676E1"/>
    <w:p w14:paraId="00000043" w14:textId="77777777" w:rsidR="00442190" w:rsidRPr="006676E1" w:rsidRDefault="00442190" w:rsidP="006676E1"/>
    <w:p w14:paraId="00000044" w14:textId="77777777" w:rsidR="00442190" w:rsidRPr="006676E1" w:rsidRDefault="00442190" w:rsidP="006676E1"/>
    <w:p w14:paraId="00000045" w14:textId="77777777" w:rsidR="00442190" w:rsidRPr="006676E1" w:rsidRDefault="00442190" w:rsidP="006676E1"/>
    <w:sectPr w:rsidR="00442190" w:rsidRPr="006676E1" w:rsidSect="006676E1">
      <w:pgSz w:w="12240" w:h="15840"/>
      <w:pgMar w:top="1440" w:right="1080" w:bottom="1440" w:left="108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DE0MjUztbC0MDdS0lEKTi0uzszPAykwrAUAAxBjJiwAAAA="/>
  </w:docVars>
  <w:rsids>
    <w:rsidRoot w:val="00442190"/>
    <w:rsid w:val="00054725"/>
    <w:rsid w:val="002502EF"/>
    <w:rsid w:val="002D137E"/>
    <w:rsid w:val="0038710C"/>
    <w:rsid w:val="00442190"/>
    <w:rsid w:val="006676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62A43"/>
  <w15:docId w15:val="{ED4B6A9A-B356-4C84-A715-9C869229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6676E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5432469/" TargetMode="External"/><Relationship Id="rId4" Type="http://schemas.openxmlformats.org/officeDocument/2006/relationships/hyperlink" Target="https://doi.org/10.5653/cerm.2018.45.2.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893</Words>
  <Characters>4853</Characters>
  <Application>Microsoft Office Word</Application>
  <DocSecurity>0</DocSecurity>
  <Lines>115</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0-29T00:15:00Z</dcterms:created>
  <dcterms:modified xsi:type="dcterms:W3CDTF">2020-10-29T00:26:00Z</dcterms:modified>
</cp:coreProperties>
</file>